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480D4" w14:textId="2B379C02" w:rsidR="005135AE" w:rsidRDefault="00FE15F6" w:rsidP="00FE15F6">
      <w:pPr>
        <w:pStyle w:val="ListParagraph"/>
        <w:numPr>
          <w:ilvl w:val="0"/>
          <w:numId w:val="1"/>
        </w:numPr>
      </w:pPr>
      <w:r>
        <w:t>Login Page</w:t>
      </w:r>
    </w:p>
    <w:p w14:paraId="0F68D51E" w14:textId="3DAD7DBD" w:rsidR="00557C98" w:rsidRPr="00A77192" w:rsidRDefault="005F759C" w:rsidP="00557C98">
      <w:pPr>
        <w:pStyle w:val="ListParagraph"/>
        <w:rPr>
          <w:highlight w:val="yellow"/>
        </w:rPr>
      </w:pPr>
      <w:r w:rsidRPr="00A77192">
        <w:rPr>
          <w:highlight w:val="yellow"/>
        </w:rPr>
        <w:t xml:space="preserve">Fields </w:t>
      </w:r>
      <w:proofErr w:type="gramStart"/>
      <w:r w:rsidRPr="00A77192">
        <w:rPr>
          <w:highlight w:val="yellow"/>
        </w:rPr>
        <w:t>On</w:t>
      </w:r>
      <w:proofErr w:type="gramEnd"/>
      <w:r w:rsidRPr="00A77192">
        <w:rPr>
          <w:highlight w:val="yellow"/>
        </w:rPr>
        <w:t xml:space="preserve"> This : </w:t>
      </w:r>
      <w:proofErr w:type="spellStart"/>
      <w:r w:rsidRPr="00A77192">
        <w:rPr>
          <w:highlight w:val="yellow"/>
        </w:rPr>
        <w:t>UserName</w:t>
      </w:r>
      <w:proofErr w:type="spellEnd"/>
      <w:r w:rsidRPr="00A77192">
        <w:rPr>
          <w:highlight w:val="yellow"/>
        </w:rPr>
        <w:t>, Password</w:t>
      </w:r>
    </w:p>
    <w:p w14:paraId="43BD998C" w14:textId="19DEAF9F" w:rsidR="005F759C" w:rsidRPr="00A77192" w:rsidRDefault="005F759C" w:rsidP="00557C98">
      <w:pPr>
        <w:pStyle w:val="ListParagraph"/>
        <w:rPr>
          <w:highlight w:val="yellow"/>
        </w:rPr>
      </w:pPr>
      <w:r w:rsidRPr="00A77192">
        <w:rPr>
          <w:highlight w:val="yellow"/>
        </w:rPr>
        <w:t xml:space="preserve">Button : </w:t>
      </w:r>
      <w:proofErr w:type="spellStart"/>
      <w:r w:rsidRPr="00A77192">
        <w:rPr>
          <w:highlight w:val="yellow"/>
        </w:rPr>
        <w:t>LogIn</w:t>
      </w:r>
      <w:proofErr w:type="spellEnd"/>
      <w:r w:rsidRPr="00A77192">
        <w:rPr>
          <w:highlight w:val="yellow"/>
        </w:rPr>
        <w:t xml:space="preserve"> , Signup</w:t>
      </w:r>
    </w:p>
    <w:p w14:paraId="0F042A47" w14:textId="4FCF4A46" w:rsidR="006A708B" w:rsidRPr="00A77192" w:rsidRDefault="006A708B" w:rsidP="00557C98">
      <w:pPr>
        <w:pStyle w:val="ListParagraph"/>
        <w:rPr>
          <w:highlight w:val="yellow"/>
        </w:rPr>
      </w:pPr>
      <w:r w:rsidRPr="00A77192">
        <w:rPr>
          <w:highlight w:val="yellow"/>
        </w:rPr>
        <w:t>Action :</w:t>
      </w:r>
    </w:p>
    <w:p w14:paraId="5E613C0A" w14:textId="478B0715" w:rsidR="006A708B" w:rsidRDefault="006A708B" w:rsidP="00557C98">
      <w:pPr>
        <w:pStyle w:val="ListParagraph"/>
      </w:pPr>
      <w:r w:rsidRPr="00A77192">
        <w:rPr>
          <w:highlight w:val="yellow"/>
        </w:rPr>
        <w:t xml:space="preserve">On Successful Login -&gt; Go to </w:t>
      </w:r>
      <w:proofErr w:type="spellStart"/>
      <w:r w:rsidRPr="00A77192">
        <w:rPr>
          <w:highlight w:val="yellow"/>
        </w:rPr>
        <w:t>HomePage</w:t>
      </w:r>
      <w:proofErr w:type="spellEnd"/>
    </w:p>
    <w:p w14:paraId="442D9C29" w14:textId="619C7B3B" w:rsidR="00FE15F6" w:rsidRDefault="00FE15F6" w:rsidP="00FE15F6">
      <w:pPr>
        <w:pStyle w:val="ListParagraph"/>
        <w:numPr>
          <w:ilvl w:val="0"/>
          <w:numId w:val="1"/>
        </w:numPr>
      </w:pPr>
      <w:r>
        <w:t>Signup Page</w:t>
      </w:r>
    </w:p>
    <w:p w14:paraId="4B305FF9" w14:textId="77777777" w:rsidR="006A708B" w:rsidRDefault="006A708B" w:rsidP="006A708B">
      <w:pPr>
        <w:pStyle w:val="ListParagraph"/>
      </w:pPr>
    </w:p>
    <w:p w14:paraId="1231DB54" w14:textId="21E914D2" w:rsidR="000E2977" w:rsidRDefault="000E2977" w:rsidP="000E2977">
      <w:pPr>
        <w:pStyle w:val="ListParagraph"/>
      </w:pPr>
      <w:r w:rsidRPr="00A77192">
        <w:rPr>
          <w:highlight w:val="yellow"/>
        </w:rPr>
        <w:t xml:space="preserve">Fields </w:t>
      </w:r>
      <w:proofErr w:type="gramStart"/>
      <w:r w:rsidRPr="00A77192">
        <w:rPr>
          <w:highlight w:val="yellow"/>
        </w:rPr>
        <w:t>On</w:t>
      </w:r>
      <w:proofErr w:type="gramEnd"/>
      <w:r w:rsidRPr="00A77192">
        <w:rPr>
          <w:highlight w:val="yellow"/>
        </w:rPr>
        <w:t xml:space="preserve"> This : </w:t>
      </w:r>
      <w:r w:rsidRPr="00A77192">
        <w:rPr>
          <w:highlight w:val="yellow"/>
        </w:rPr>
        <w:t>FirstName</w:t>
      </w:r>
      <w:r w:rsidRPr="00A77192">
        <w:rPr>
          <w:highlight w:val="yellow"/>
        </w:rPr>
        <w:t xml:space="preserve">, </w:t>
      </w:r>
      <w:proofErr w:type="spellStart"/>
      <w:r w:rsidRPr="00A77192">
        <w:rPr>
          <w:highlight w:val="yellow"/>
        </w:rPr>
        <w:t>LastName,Email,Password</w:t>
      </w:r>
      <w:proofErr w:type="spellEnd"/>
    </w:p>
    <w:p w14:paraId="125CEE62" w14:textId="510177B5" w:rsidR="000E2977" w:rsidRDefault="000E2977" w:rsidP="000E2977">
      <w:pPr>
        <w:pStyle w:val="ListParagraph"/>
      </w:pPr>
      <w:r>
        <w:t xml:space="preserve">Button : </w:t>
      </w:r>
      <w:r>
        <w:t xml:space="preserve">Go </w:t>
      </w:r>
      <w:proofErr w:type="gramStart"/>
      <w:r>
        <w:t>To</w:t>
      </w:r>
      <w:proofErr w:type="gramEnd"/>
      <w:r>
        <w:t xml:space="preserve"> </w:t>
      </w:r>
      <w:proofErr w:type="spellStart"/>
      <w:r>
        <w:t>LogIn</w:t>
      </w:r>
      <w:proofErr w:type="spellEnd"/>
      <w:r>
        <w:t xml:space="preserve"> , </w:t>
      </w:r>
      <w:r w:rsidRPr="00A77192">
        <w:rPr>
          <w:highlight w:val="yellow"/>
        </w:rPr>
        <w:t>Signup</w:t>
      </w:r>
    </w:p>
    <w:p w14:paraId="65A739D5" w14:textId="77777777" w:rsidR="005F759C" w:rsidRDefault="005F759C" w:rsidP="005F759C">
      <w:pPr>
        <w:pStyle w:val="ListParagraph"/>
      </w:pPr>
    </w:p>
    <w:p w14:paraId="658F7D25" w14:textId="04B52907" w:rsidR="00175DA2" w:rsidRDefault="00175DA2" w:rsidP="00FE15F6">
      <w:pPr>
        <w:pStyle w:val="ListParagraph"/>
        <w:numPr>
          <w:ilvl w:val="0"/>
          <w:numId w:val="1"/>
        </w:numPr>
      </w:pPr>
      <w:proofErr w:type="spellStart"/>
      <w:r>
        <w:t>HomePage</w:t>
      </w:r>
      <w:proofErr w:type="spellEnd"/>
    </w:p>
    <w:p w14:paraId="34F3B368" w14:textId="7F7DD7D8" w:rsidR="00175DA2" w:rsidRDefault="003354DD" w:rsidP="00175DA2">
      <w:pPr>
        <w:pStyle w:val="ListParagraph"/>
      </w:pPr>
      <w:r>
        <w:t xml:space="preserve"> </w:t>
      </w:r>
    </w:p>
    <w:p w14:paraId="19CE630C" w14:textId="18D64C3C" w:rsidR="003354DD" w:rsidRDefault="003354DD" w:rsidP="00175DA2">
      <w:pPr>
        <w:pStyle w:val="ListParagraph"/>
      </w:pPr>
      <w:r>
        <w:t>Four Tabs : Products, Suppliers, Categories,</w:t>
      </w:r>
      <w:r w:rsidR="00712076">
        <w:t xml:space="preserve"> Reports, Orders, </w:t>
      </w:r>
      <w:r w:rsidR="00CC3279">
        <w:t xml:space="preserve">Order </w:t>
      </w:r>
      <w:proofErr w:type="spellStart"/>
      <w:r w:rsidR="00CC3279">
        <w:t>Details,</w:t>
      </w:r>
      <w:r w:rsidR="00863A82">
        <w:t>Customers</w:t>
      </w:r>
      <w:proofErr w:type="spellEnd"/>
    </w:p>
    <w:p w14:paraId="325B2EA8" w14:textId="4115E297" w:rsidR="00863A82" w:rsidRDefault="00863A82" w:rsidP="00175DA2">
      <w:pPr>
        <w:pStyle w:val="ListParagraph"/>
      </w:pPr>
    </w:p>
    <w:p w14:paraId="7FA27FC9" w14:textId="587F95CC" w:rsidR="00863A82" w:rsidRDefault="0012121E" w:rsidP="00175DA2">
      <w:pPr>
        <w:pStyle w:val="ListParagraph"/>
      </w:pPr>
      <w:r>
        <w:t>On Clicking Product Tab</w:t>
      </w:r>
      <w:r w:rsidR="003F1100">
        <w:t>,</w:t>
      </w:r>
      <w:r>
        <w:t xml:space="preserve"> we should go to Products Page and so on like this for every tab.</w:t>
      </w:r>
    </w:p>
    <w:p w14:paraId="368039CF" w14:textId="77777777" w:rsidR="00175DA2" w:rsidRDefault="00175DA2" w:rsidP="00175DA2">
      <w:pPr>
        <w:pStyle w:val="ListParagraph"/>
      </w:pPr>
    </w:p>
    <w:p w14:paraId="7D9AF030" w14:textId="72BBF92B" w:rsidR="00FE15F6" w:rsidRDefault="00EE6F1F" w:rsidP="00FE15F6">
      <w:pPr>
        <w:pStyle w:val="ListParagraph"/>
        <w:numPr>
          <w:ilvl w:val="0"/>
          <w:numId w:val="1"/>
        </w:numPr>
      </w:pPr>
      <w:r>
        <w:t>Product Page</w:t>
      </w:r>
    </w:p>
    <w:p w14:paraId="3052D943" w14:textId="6BA23020" w:rsidR="0012121E" w:rsidRDefault="0012121E" w:rsidP="0012121E">
      <w:pPr>
        <w:pStyle w:val="ListParagraph"/>
      </w:pPr>
      <w:r>
        <w:t>There should be four buttons on this page</w:t>
      </w:r>
    </w:p>
    <w:p w14:paraId="481D3D53" w14:textId="31F72593" w:rsidR="0012121E" w:rsidRDefault="0012121E" w:rsidP="0012121E">
      <w:pPr>
        <w:pStyle w:val="ListParagraph"/>
      </w:pPr>
      <w:r>
        <w:t>1.Insert</w:t>
      </w:r>
      <w:r w:rsidR="00623F6D">
        <w:t xml:space="preserve"> -&gt; Should take us to </w:t>
      </w:r>
      <w:proofErr w:type="spellStart"/>
      <w:r w:rsidR="00623F6D">
        <w:t>InsertPage</w:t>
      </w:r>
      <w:proofErr w:type="spellEnd"/>
    </w:p>
    <w:p w14:paraId="1660A9A0" w14:textId="1EE45B39" w:rsidR="00623F6D" w:rsidRDefault="00623F6D" w:rsidP="0012121E">
      <w:pPr>
        <w:pStyle w:val="ListParagraph"/>
      </w:pPr>
      <w:r>
        <w:t xml:space="preserve">2.Delete -&gt;Should take us to </w:t>
      </w:r>
      <w:proofErr w:type="spellStart"/>
      <w:r>
        <w:t>DeletePage</w:t>
      </w:r>
      <w:proofErr w:type="spellEnd"/>
    </w:p>
    <w:p w14:paraId="69CDDC6E" w14:textId="398C6D54" w:rsidR="00623F6D" w:rsidRDefault="00623F6D" w:rsidP="0012121E">
      <w:pPr>
        <w:pStyle w:val="ListParagraph"/>
      </w:pPr>
      <w:r>
        <w:t>3.Update-&gt;Should take us to update Page</w:t>
      </w:r>
    </w:p>
    <w:p w14:paraId="70DB6E68" w14:textId="35556D0B" w:rsidR="00623F6D" w:rsidRDefault="00623F6D" w:rsidP="0012121E">
      <w:pPr>
        <w:pStyle w:val="ListParagraph"/>
      </w:pPr>
      <w:r>
        <w:t>4.Show -&gt; Should show all the products available in the system</w:t>
      </w:r>
    </w:p>
    <w:p w14:paraId="512A213E" w14:textId="4608CB46" w:rsidR="00EE6F1F" w:rsidRDefault="00EE6F1F" w:rsidP="00FE15F6">
      <w:pPr>
        <w:pStyle w:val="ListParagraph"/>
        <w:numPr>
          <w:ilvl w:val="0"/>
          <w:numId w:val="1"/>
        </w:numPr>
      </w:pPr>
      <w:r>
        <w:t>Suppliers Page</w:t>
      </w:r>
    </w:p>
    <w:p w14:paraId="2425F31F" w14:textId="77777777" w:rsidR="00F65BAF" w:rsidRDefault="00F65BAF" w:rsidP="00F65BAF">
      <w:pPr>
        <w:pStyle w:val="ListParagraph"/>
      </w:pPr>
      <w:r>
        <w:t xml:space="preserve"> </w:t>
      </w:r>
      <w:r>
        <w:t>There should be four buttons on this page</w:t>
      </w:r>
    </w:p>
    <w:p w14:paraId="5EECA535" w14:textId="77777777" w:rsidR="00F65BAF" w:rsidRDefault="00F65BAF" w:rsidP="00F65BAF">
      <w:pPr>
        <w:pStyle w:val="ListParagraph"/>
      </w:pPr>
      <w:r>
        <w:t xml:space="preserve">1.Insert -&gt; Should take us to </w:t>
      </w:r>
      <w:proofErr w:type="spellStart"/>
      <w:r>
        <w:t>InsertPage</w:t>
      </w:r>
      <w:proofErr w:type="spellEnd"/>
    </w:p>
    <w:p w14:paraId="378ABDE4" w14:textId="77777777" w:rsidR="00F65BAF" w:rsidRDefault="00F65BAF" w:rsidP="00F65BAF">
      <w:pPr>
        <w:pStyle w:val="ListParagraph"/>
      </w:pPr>
      <w:r>
        <w:t xml:space="preserve">2.Delete -&gt;Should take us to </w:t>
      </w:r>
      <w:proofErr w:type="spellStart"/>
      <w:r>
        <w:t>DeletePage</w:t>
      </w:r>
      <w:proofErr w:type="spellEnd"/>
    </w:p>
    <w:p w14:paraId="60A3B349" w14:textId="77777777" w:rsidR="00F65BAF" w:rsidRDefault="00F65BAF" w:rsidP="00F65BAF">
      <w:pPr>
        <w:pStyle w:val="ListParagraph"/>
      </w:pPr>
      <w:r>
        <w:t>3.Update-&gt;Should take us to update Page</w:t>
      </w:r>
    </w:p>
    <w:p w14:paraId="0321E119" w14:textId="4E07509A" w:rsidR="00F65BAF" w:rsidRDefault="00F65BAF" w:rsidP="00F65BAF">
      <w:pPr>
        <w:pStyle w:val="ListParagraph"/>
      </w:pPr>
      <w:r>
        <w:t xml:space="preserve">4.Show -&gt; Should show all the </w:t>
      </w:r>
      <w:r w:rsidR="0018264C">
        <w:t>suppliers</w:t>
      </w:r>
      <w:r>
        <w:t xml:space="preserve"> available in the system</w:t>
      </w:r>
    </w:p>
    <w:p w14:paraId="5A6B0E40" w14:textId="45C52CEF" w:rsidR="00623F6D" w:rsidRDefault="00623F6D" w:rsidP="00623F6D">
      <w:pPr>
        <w:pStyle w:val="ListParagraph"/>
      </w:pPr>
    </w:p>
    <w:p w14:paraId="24B0661D" w14:textId="3859B727" w:rsidR="00B872F4" w:rsidRDefault="00EE6F1F" w:rsidP="00B872F4">
      <w:pPr>
        <w:pStyle w:val="ListParagraph"/>
        <w:numPr>
          <w:ilvl w:val="0"/>
          <w:numId w:val="1"/>
        </w:numPr>
      </w:pPr>
      <w:r>
        <w:t>Categories</w:t>
      </w:r>
    </w:p>
    <w:p w14:paraId="644635F6" w14:textId="77777777" w:rsidR="00F65BAF" w:rsidRDefault="00F65BAF" w:rsidP="00F65BAF">
      <w:pPr>
        <w:pStyle w:val="ListParagraph"/>
      </w:pPr>
      <w:r>
        <w:t xml:space="preserve"> </w:t>
      </w:r>
      <w:r>
        <w:t>There should be four buttons on this page</w:t>
      </w:r>
    </w:p>
    <w:p w14:paraId="749108EA" w14:textId="77777777" w:rsidR="00F65BAF" w:rsidRDefault="00F65BAF" w:rsidP="00F65BAF">
      <w:pPr>
        <w:pStyle w:val="ListParagraph"/>
      </w:pPr>
      <w:r>
        <w:t xml:space="preserve">1.Insert -&gt; Should take us to </w:t>
      </w:r>
      <w:proofErr w:type="spellStart"/>
      <w:r>
        <w:t>InsertPage</w:t>
      </w:r>
      <w:proofErr w:type="spellEnd"/>
    </w:p>
    <w:p w14:paraId="7B0FDE15" w14:textId="77777777" w:rsidR="00F65BAF" w:rsidRDefault="00F65BAF" w:rsidP="00F65BAF">
      <w:pPr>
        <w:pStyle w:val="ListParagraph"/>
      </w:pPr>
      <w:r>
        <w:t xml:space="preserve">2.Delete -&gt;Should take us to </w:t>
      </w:r>
      <w:proofErr w:type="spellStart"/>
      <w:r>
        <w:t>DeletePage</w:t>
      </w:r>
      <w:proofErr w:type="spellEnd"/>
    </w:p>
    <w:p w14:paraId="2AC7CD2E" w14:textId="77777777" w:rsidR="00F65BAF" w:rsidRDefault="00F65BAF" w:rsidP="00F65BAF">
      <w:pPr>
        <w:pStyle w:val="ListParagraph"/>
      </w:pPr>
      <w:r>
        <w:t>3.Update-&gt;Should take us to update Page</w:t>
      </w:r>
    </w:p>
    <w:p w14:paraId="4E1739CC" w14:textId="67B9CA42" w:rsidR="00F65BAF" w:rsidRDefault="00F65BAF" w:rsidP="00F65BAF">
      <w:pPr>
        <w:pStyle w:val="ListParagraph"/>
      </w:pPr>
      <w:r>
        <w:t xml:space="preserve">4.Show -&gt; Should show all the </w:t>
      </w:r>
      <w:r w:rsidR="0018264C">
        <w:t>categories</w:t>
      </w:r>
      <w:r>
        <w:t xml:space="preserve"> available in the system</w:t>
      </w:r>
    </w:p>
    <w:p w14:paraId="64D413FB" w14:textId="6C112A03" w:rsidR="00F65BAF" w:rsidRDefault="00F65BAF" w:rsidP="00F65BAF">
      <w:pPr>
        <w:pStyle w:val="ListParagraph"/>
      </w:pPr>
    </w:p>
    <w:p w14:paraId="2D7B816A" w14:textId="5135D9ED" w:rsidR="00F11166" w:rsidRDefault="00F11166" w:rsidP="00B872F4">
      <w:pPr>
        <w:pStyle w:val="ListParagraph"/>
        <w:numPr>
          <w:ilvl w:val="0"/>
          <w:numId w:val="1"/>
        </w:numPr>
      </w:pPr>
      <w:r>
        <w:t>Orders</w:t>
      </w:r>
    </w:p>
    <w:p w14:paraId="3C623325" w14:textId="77777777" w:rsidR="009D2EBD" w:rsidRDefault="009D2EBD" w:rsidP="009D2EBD">
      <w:pPr>
        <w:pStyle w:val="ListParagraph"/>
      </w:pPr>
      <w:r>
        <w:t xml:space="preserve"> </w:t>
      </w:r>
      <w:r>
        <w:t>There should be four buttons on this page</w:t>
      </w:r>
    </w:p>
    <w:p w14:paraId="1E50DD26" w14:textId="77777777" w:rsidR="009D2EBD" w:rsidRDefault="009D2EBD" w:rsidP="009D2EBD">
      <w:pPr>
        <w:pStyle w:val="ListParagraph"/>
      </w:pPr>
      <w:r>
        <w:t xml:space="preserve">1.Insert -&gt; Should take us to </w:t>
      </w:r>
      <w:proofErr w:type="spellStart"/>
      <w:r>
        <w:t>InsertPage</w:t>
      </w:r>
      <w:proofErr w:type="spellEnd"/>
    </w:p>
    <w:p w14:paraId="1F40B1F4" w14:textId="77777777" w:rsidR="009D2EBD" w:rsidRDefault="009D2EBD" w:rsidP="009D2EBD">
      <w:pPr>
        <w:pStyle w:val="ListParagraph"/>
      </w:pPr>
      <w:r>
        <w:t xml:space="preserve">2.Delete -&gt;Should take us to </w:t>
      </w:r>
      <w:proofErr w:type="spellStart"/>
      <w:r>
        <w:t>DeletePage</w:t>
      </w:r>
      <w:proofErr w:type="spellEnd"/>
    </w:p>
    <w:p w14:paraId="0FF7AB7F" w14:textId="77777777" w:rsidR="009D2EBD" w:rsidRDefault="009D2EBD" w:rsidP="009D2EBD">
      <w:pPr>
        <w:pStyle w:val="ListParagraph"/>
      </w:pPr>
      <w:r>
        <w:t>3.Update-&gt;Should take us to update Page</w:t>
      </w:r>
    </w:p>
    <w:p w14:paraId="2B7AD00D" w14:textId="7F398429" w:rsidR="009D2EBD" w:rsidRDefault="009D2EBD" w:rsidP="009D2EBD">
      <w:pPr>
        <w:pStyle w:val="ListParagraph"/>
      </w:pPr>
      <w:r>
        <w:t xml:space="preserve">4.Show -&gt; Should show all the </w:t>
      </w:r>
      <w:r w:rsidR="00400182">
        <w:t>orders</w:t>
      </w:r>
      <w:r>
        <w:t xml:space="preserve"> available in the system</w:t>
      </w:r>
    </w:p>
    <w:p w14:paraId="19F639E8" w14:textId="218C3CF2" w:rsidR="009D2EBD" w:rsidRDefault="009D2EBD" w:rsidP="009D2EBD">
      <w:pPr>
        <w:pStyle w:val="ListParagraph"/>
      </w:pPr>
    </w:p>
    <w:p w14:paraId="1FF994B6" w14:textId="1C0AC890" w:rsidR="00F11166" w:rsidRDefault="00F11166" w:rsidP="00B872F4">
      <w:pPr>
        <w:pStyle w:val="ListParagraph"/>
        <w:numPr>
          <w:ilvl w:val="0"/>
          <w:numId w:val="1"/>
        </w:numPr>
      </w:pPr>
      <w:r>
        <w:t>Order Details</w:t>
      </w:r>
    </w:p>
    <w:p w14:paraId="6A06CA8B" w14:textId="77777777" w:rsidR="009D2EBD" w:rsidRDefault="009D2EBD" w:rsidP="009D2EBD">
      <w:pPr>
        <w:pStyle w:val="ListParagraph"/>
      </w:pPr>
      <w:r>
        <w:lastRenderedPageBreak/>
        <w:t xml:space="preserve"> </w:t>
      </w:r>
      <w:r>
        <w:t>There should be four buttons on this page</w:t>
      </w:r>
    </w:p>
    <w:p w14:paraId="21951BCD" w14:textId="77777777" w:rsidR="009D2EBD" w:rsidRDefault="009D2EBD" w:rsidP="009D2EBD">
      <w:pPr>
        <w:pStyle w:val="ListParagraph"/>
      </w:pPr>
      <w:r>
        <w:t xml:space="preserve">1.Insert -&gt; Should take us to </w:t>
      </w:r>
      <w:proofErr w:type="spellStart"/>
      <w:r>
        <w:t>InsertPage</w:t>
      </w:r>
      <w:proofErr w:type="spellEnd"/>
    </w:p>
    <w:p w14:paraId="70585120" w14:textId="77777777" w:rsidR="009D2EBD" w:rsidRDefault="009D2EBD" w:rsidP="009D2EBD">
      <w:pPr>
        <w:pStyle w:val="ListParagraph"/>
      </w:pPr>
      <w:r>
        <w:t xml:space="preserve">2.Delete -&gt;Should take us to </w:t>
      </w:r>
      <w:proofErr w:type="spellStart"/>
      <w:r>
        <w:t>DeletePage</w:t>
      </w:r>
      <w:proofErr w:type="spellEnd"/>
    </w:p>
    <w:p w14:paraId="072D27AC" w14:textId="77777777" w:rsidR="009D2EBD" w:rsidRDefault="009D2EBD" w:rsidP="009D2EBD">
      <w:pPr>
        <w:pStyle w:val="ListParagraph"/>
      </w:pPr>
      <w:r>
        <w:t>3.Update-&gt;Should take us to update Page</w:t>
      </w:r>
    </w:p>
    <w:p w14:paraId="6A57AC73" w14:textId="53E6851A" w:rsidR="009D2EBD" w:rsidRDefault="009D2EBD" w:rsidP="009D2EBD">
      <w:pPr>
        <w:pStyle w:val="ListParagraph"/>
      </w:pPr>
      <w:r>
        <w:t xml:space="preserve">4.Show -&gt; Should show all the </w:t>
      </w:r>
      <w:r w:rsidR="00400182">
        <w:t>order details</w:t>
      </w:r>
      <w:r>
        <w:t xml:space="preserve"> available in the system</w:t>
      </w:r>
    </w:p>
    <w:p w14:paraId="64BCFC13" w14:textId="407FB61B" w:rsidR="009D2EBD" w:rsidRDefault="009D2EBD" w:rsidP="009D2EBD">
      <w:pPr>
        <w:pStyle w:val="ListParagraph"/>
      </w:pPr>
    </w:p>
    <w:p w14:paraId="3C9F3406" w14:textId="7235EFDC" w:rsidR="00F11166" w:rsidRDefault="00F11166" w:rsidP="00B872F4">
      <w:pPr>
        <w:pStyle w:val="ListParagraph"/>
        <w:numPr>
          <w:ilvl w:val="0"/>
          <w:numId w:val="1"/>
        </w:numPr>
      </w:pPr>
      <w:r>
        <w:t>Reports</w:t>
      </w:r>
    </w:p>
    <w:p w14:paraId="1A3FD099" w14:textId="77777777" w:rsidR="009D2EBD" w:rsidRDefault="009D2EBD" w:rsidP="009D2EBD">
      <w:pPr>
        <w:pStyle w:val="ListParagraph"/>
      </w:pPr>
    </w:p>
    <w:p w14:paraId="2B54F8AF" w14:textId="2F6C8BA4" w:rsidR="009D2EBD" w:rsidRDefault="009D2EBD" w:rsidP="009D2EBD">
      <w:pPr>
        <w:pStyle w:val="ListParagraph"/>
      </w:pPr>
      <w:r>
        <w:t xml:space="preserve"> Different Buttons to show different things like top 10 products sales .</w:t>
      </w:r>
    </w:p>
    <w:p w14:paraId="676B8D41" w14:textId="77777777" w:rsidR="007A4D2D" w:rsidRDefault="007A4D2D" w:rsidP="007A4D2D">
      <w:pPr>
        <w:pStyle w:val="ListParagraph"/>
      </w:pPr>
    </w:p>
    <w:sectPr w:rsidR="007A4D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734DF8"/>
    <w:multiLevelType w:val="hybridMultilevel"/>
    <w:tmpl w:val="1FAA31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0tDAysTQyMzEyN7ZU0lEKTi0uzszPAykwrAUAY+TraSwAAAA="/>
  </w:docVars>
  <w:rsids>
    <w:rsidRoot w:val="001E4E09"/>
    <w:rsid w:val="000E2977"/>
    <w:rsid w:val="001062C6"/>
    <w:rsid w:val="0012121E"/>
    <w:rsid w:val="00175DA2"/>
    <w:rsid w:val="0018264C"/>
    <w:rsid w:val="001E4E09"/>
    <w:rsid w:val="00294BEC"/>
    <w:rsid w:val="003354DD"/>
    <w:rsid w:val="003F1100"/>
    <w:rsid w:val="00400182"/>
    <w:rsid w:val="00557C98"/>
    <w:rsid w:val="005F759C"/>
    <w:rsid w:val="00623F6D"/>
    <w:rsid w:val="006A708B"/>
    <w:rsid w:val="00712076"/>
    <w:rsid w:val="007A4D2D"/>
    <w:rsid w:val="00863A82"/>
    <w:rsid w:val="009D2EBD"/>
    <w:rsid w:val="00A77192"/>
    <w:rsid w:val="00B872F4"/>
    <w:rsid w:val="00CC3279"/>
    <w:rsid w:val="00D65C7E"/>
    <w:rsid w:val="00EE6F1F"/>
    <w:rsid w:val="00F11166"/>
    <w:rsid w:val="00F65BAF"/>
    <w:rsid w:val="00FE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9197D"/>
  <w15:chartTrackingRefBased/>
  <w15:docId w15:val="{5F7E9921-2AEF-4D7D-BB09-EF47B197B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5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252</Words>
  <Characters>1438</Characters>
  <Application>Microsoft Office Word</Application>
  <DocSecurity>0</DocSecurity>
  <Lines>11</Lines>
  <Paragraphs>3</Paragraphs>
  <ScaleCrop>false</ScaleCrop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ya Sree Pante</dc:creator>
  <cp:keywords/>
  <dc:description/>
  <cp:lastModifiedBy>Bhagya Sree Pante</cp:lastModifiedBy>
  <cp:revision>28</cp:revision>
  <dcterms:created xsi:type="dcterms:W3CDTF">2020-06-18T23:57:00Z</dcterms:created>
  <dcterms:modified xsi:type="dcterms:W3CDTF">2020-06-19T00:46:00Z</dcterms:modified>
</cp:coreProperties>
</file>